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2EBFB2A3"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Project Proposal</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77777777"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26E0049B" w:rsidR="00E92196" w:rsidRDefault="00E92196" w:rsidP="00994939">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w:t>
      </w:r>
      <w:r w:rsidR="00994939">
        <w:rPr>
          <w:rFonts w:cs="Arial"/>
          <w:noProof/>
          <w:szCs w:val="28"/>
        </w:rPr>
        <w:t>Login ………………</w:t>
      </w:r>
      <w:r w:rsidR="00C60FFA">
        <w:rPr>
          <w:rFonts w:cs="Arial"/>
          <w:noProof/>
          <w:szCs w:val="28"/>
        </w:rPr>
        <w:t>………………………………………………………………………</w:t>
      </w:r>
      <w:r w:rsidR="002656D0">
        <w:rPr>
          <w:rFonts w:cs="Arial"/>
          <w:noProof/>
          <w:szCs w:val="28"/>
        </w:rPr>
        <w:t>3</w:t>
      </w:r>
    </w:p>
    <w:p w14:paraId="765A90C6" w14:textId="1C6F9E7D" w:rsidR="00994939" w:rsidRDefault="00E92196" w:rsidP="00994939">
      <w:pPr>
        <w:pStyle w:val="TOC1"/>
        <w:tabs>
          <w:tab w:val="right" w:leader="dot" w:pos="7910"/>
        </w:tabs>
        <w:spacing w:line="276" w:lineRule="auto"/>
        <w:rPr>
          <w:rFonts w:cs="Arial"/>
          <w:noProof/>
          <w:szCs w:val="28"/>
        </w:rPr>
      </w:pPr>
      <w:r>
        <w:rPr>
          <w:rFonts w:cs="Arial"/>
          <w:noProof/>
          <w:szCs w:val="28"/>
        </w:rPr>
        <w:t xml:space="preserve">  </w:t>
      </w:r>
      <w:r w:rsidR="00994939">
        <w:rPr>
          <w:rFonts w:cs="Arial"/>
          <w:noProof/>
          <w:szCs w:val="28"/>
        </w:rPr>
        <w:t xml:space="preserve">1.2 </w:t>
      </w:r>
      <w:r w:rsidR="00994939">
        <w:rPr>
          <w:rFonts w:cs="Arial"/>
          <w:noProof/>
          <w:szCs w:val="28"/>
        </w:rPr>
        <w:t>Main Menu………</w:t>
      </w:r>
      <w:r w:rsidR="00994939">
        <w:rPr>
          <w:rFonts w:cs="Arial"/>
          <w:noProof/>
          <w:szCs w:val="28"/>
        </w:rPr>
        <w:t>………...………………………………………………………………</w:t>
      </w:r>
      <w:r w:rsidR="00994939">
        <w:rPr>
          <w:rFonts w:cs="Arial"/>
          <w:noProof/>
          <w:szCs w:val="28"/>
        </w:rPr>
        <w:t>3</w:t>
      </w:r>
    </w:p>
    <w:p w14:paraId="0173EC90" w14:textId="0F09307C" w:rsidR="00C60FFA" w:rsidRDefault="00994939"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Orde</w:t>
      </w:r>
      <w:r w:rsidR="00A5331B">
        <w:rPr>
          <w:rFonts w:cs="Arial"/>
          <w:noProof/>
          <w:szCs w:val="28"/>
        </w:rPr>
        <w:t>rs………………………………………………………………………….4</w:t>
      </w:r>
    </w:p>
    <w:p w14:paraId="5746F7CC" w14:textId="5325FA9C" w:rsidR="00C60FFA" w:rsidRDefault="00994939"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1 Adding Or</w:t>
      </w:r>
      <w:r w:rsidR="00A5331B">
        <w:rPr>
          <w:rFonts w:cs="Arial"/>
          <w:noProof/>
          <w:szCs w:val="28"/>
        </w:rPr>
        <w:t>ders………………………………………………………………………...4</w:t>
      </w:r>
    </w:p>
    <w:p w14:paraId="589D42BF" w14:textId="617C05B6" w:rsidR="00E92196" w:rsidRDefault="00994939" w:rsidP="00C60FFA">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2 Search Orders…………………………………………………………………………</w:t>
      </w:r>
    </w:p>
    <w:p w14:paraId="2416856F" w14:textId="1B725386" w:rsidR="00E92196" w:rsidRDefault="00994939" w:rsidP="00E92196">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 xml:space="preserve"> Handling Staff</w:t>
      </w:r>
    </w:p>
    <w:p w14:paraId="0F09CA52" w14:textId="1D468C88" w:rsidR="00C60FFA" w:rsidRDefault="00994939" w:rsidP="00C60FFA">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1 Adding Staff…………………………………………………………………………</w:t>
      </w:r>
      <w:r>
        <w:rPr>
          <w:rFonts w:cs="Arial"/>
          <w:noProof/>
          <w:szCs w:val="28"/>
        </w:rPr>
        <w:t>…</w:t>
      </w:r>
    </w:p>
    <w:p w14:paraId="05A35AD9" w14:textId="2189A79D" w:rsidR="00C60FFA" w:rsidRDefault="00994939" w:rsidP="00C60FFA">
      <w:pPr>
        <w:pStyle w:val="TOC1"/>
        <w:tabs>
          <w:tab w:val="right" w:leader="dot" w:pos="7910"/>
        </w:tabs>
        <w:spacing w:line="276" w:lineRule="auto"/>
        <w:rPr>
          <w:rFonts w:cs="Arial"/>
          <w:noProof/>
          <w:szCs w:val="28"/>
        </w:rPr>
      </w:pPr>
      <w:r>
        <w:rPr>
          <w:rFonts w:cs="Arial"/>
          <w:noProof/>
          <w:szCs w:val="28"/>
        </w:rPr>
        <w:t xml:space="preserve">    1.4</w:t>
      </w:r>
      <w:r w:rsidR="00C60FFA">
        <w:rPr>
          <w:rFonts w:cs="Arial"/>
          <w:noProof/>
          <w:szCs w:val="28"/>
        </w:rPr>
        <w:t>.2 Search Staff…………………………………………………………………………</w:t>
      </w:r>
      <w:r>
        <w:rPr>
          <w:rFonts w:cs="Arial"/>
          <w:noProof/>
          <w:szCs w:val="28"/>
        </w:rPr>
        <w:t>…</w:t>
      </w:r>
    </w:p>
    <w:p w14:paraId="2A42F7FB" w14:textId="4B3F6F30" w:rsidR="00994939" w:rsidRDefault="00994939" w:rsidP="00994939">
      <w:pPr>
        <w:pStyle w:val="TOC1"/>
        <w:tabs>
          <w:tab w:val="right" w:leader="dot" w:pos="7910"/>
        </w:tabs>
        <w:spacing w:line="276" w:lineRule="auto"/>
        <w:rPr>
          <w:rFonts w:cs="Arial"/>
          <w:noProof/>
          <w:szCs w:val="28"/>
        </w:rPr>
      </w:pPr>
      <w:r>
        <w:rPr>
          <w:rFonts w:cs="Arial"/>
          <w:noProof/>
          <w:szCs w:val="28"/>
        </w:rPr>
        <w:t xml:space="preserve">  1.</w:t>
      </w:r>
      <w:r>
        <w:rPr>
          <w:rFonts w:cs="Arial"/>
          <w:noProof/>
          <w:szCs w:val="28"/>
        </w:rPr>
        <w:t>5</w:t>
      </w:r>
      <w:r>
        <w:rPr>
          <w:rFonts w:cs="Arial"/>
          <w:noProof/>
          <w:szCs w:val="28"/>
        </w:rPr>
        <w:t xml:space="preserve"> </w:t>
      </w:r>
      <w:r>
        <w:rPr>
          <w:rFonts w:cs="Arial"/>
          <w:noProof/>
          <w:szCs w:val="28"/>
        </w:rPr>
        <w:t>Handling</w:t>
      </w:r>
      <w:r>
        <w:rPr>
          <w:rFonts w:cs="Arial"/>
          <w:noProof/>
          <w:szCs w:val="28"/>
        </w:rPr>
        <w:t xml:space="preserve"> </w:t>
      </w:r>
      <w:r>
        <w:rPr>
          <w:rFonts w:cs="Arial"/>
          <w:noProof/>
          <w:szCs w:val="28"/>
        </w:rPr>
        <w:t>Food</w:t>
      </w:r>
    </w:p>
    <w:p w14:paraId="66301420" w14:textId="01F29576" w:rsidR="00994939" w:rsidRDefault="00994939" w:rsidP="00994939">
      <w:pPr>
        <w:pStyle w:val="TOC1"/>
        <w:tabs>
          <w:tab w:val="right" w:leader="dot" w:pos="7910"/>
        </w:tabs>
        <w:spacing w:line="276" w:lineRule="auto"/>
        <w:rPr>
          <w:rFonts w:cs="Arial"/>
          <w:noProof/>
          <w:szCs w:val="28"/>
        </w:rPr>
      </w:pPr>
      <w:r>
        <w:rPr>
          <w:rFonts w:cs="Arial"/>
          <w:noProof/>
          <w:szCs w:val="28"/>
        </w:rPr>
        <w:t xml:space="preserve">    1.4.1 Adding Staff…………………………………………………………………………</w:t>
      </w:r>
      <w:r>
        <w:rPr>
          <w:rFonts w:cs="Arial"/>
          <w:noProof/>
          <w:szCs w:val="28"/>
        </w:rPr>
        <w:t>…</w:t>
      </w:r>
    </w:p>
    <w:p w14:paraId="5D80F573" w14:textId="36EEE417" w:rsidR="00994939" w:rsidRDefault="00994939" w:rsidP="00994939">
      <w:pPr>
        <w:pStyle w:val="TOC1"/>
        <w:tabs>
          <w:tab w:val="right" w:leader="dot" w:pos="7910"/>
        </w:tabs>
        <w:spacing w:line="276" w:lineRule="auto"/>
        <w:rPr>
          <w:rFonts w:cs="Arial"/>
          <w:noProof/>
          <w:szCs w:val="28"/>
        </w:rPr>
      </w:pPr>
      <w:r>
        <w:rPr>
          <w:rFonts w:cs="Arial"/>
          <w:noProof/>
          <w:szCs w:val="28"/>
        </w:rPr>
        <w:t xml:space="preserve">    1.4.2 Search Staff…………………………………………………………………………</w:t>
      </w:r>
      <w:r>
        <w:rPr>
          <w:rFonts w:cs="Arial"/>
          <w:noProof/>
          <w:szCs w:val="28"/>
        </w:rPr>
        <w:t>…</w:t>
      </w:r>
    </w:p>
    <w:p w14:paraId="0A8EC18A" w14:textId="77777777" w:rsidR="00994939" w:rsidRDefault="00994939" w:rsidP="00E92196">
      <w:pPr>
        <w:pStyle w:val="TOC2"/>
        <w:spacing w:line="276" w:lineRule="auto"/>
        <w:ind w:left="0"/>
        <w:rPr>
          <w:rStyle w:val="Hyperlink"/>
          <w:b/>
          <w:bCs/>
          <w:noProof/>
          <w:sz w:val="28"/>
          <w:szCs w:val="28"/>
        </w:rPr>
      </w:pPr>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15AD29A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6032FA26" w:rsidR="00F74ABA" w:rsidRPr="00E92196" w:rsidRDefault="00F74ABA" w:rsidP="00994939">
      <w:pPr>
        <w:pStyle w:val="Heading1"/>
        <w:numPr>
          <w:ilvl w:val="0"/>
          <w:numId w:val="39"/>
        </w:numPr>
        <w:rPr>
          <w:sz w:val="40"/>
          <w:szCs w:val="40"/>
        </w:rPr>
      </w:pPr>
      <w:r>
        <w:rPr>
          <w:sz w:val="40"/>
          <w:szCs w:val="40"/>
        </w:rPr>
        <w:t>1   Login</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65A6629A" w:rsidR="00C60FFA" w:rsidRDefault="00F74ABA" w:rsidP="00994939">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017EE5A1" w:rsidR="00F74ABA" w:rsidRDefault="007F744D" w:rsidP="00E92196">
      <w:pPr>
        <w:pStyle w:val="TOCBase"/>
        <w:ind w:left="0"/>
        <w:rPr>
          <w:kern w:val="28"/>
        </w:rPr>
      </w:pPr>
      <w:r>
        <w:rPr>
          <w:noProof/>
        </w:rPr>
        <w:t xml:space="preserve">   </w:t>
      </w:r>
      <w:r w:rsidR="00C60FFA">
        <w:rPr>
          <w:noProof/>
        </w:rPr>
        <w:drawing>
          <wp:inline distT="0" distB="0" distL="0" distR="0" wp14:anchorId="65C01E1F" wp14:editId="16506B19">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r w:rsidR="00C60FFA" w:rsidRPr="00C60FFA">
        <w:rPr>
          <w:noProof/>
        </w:rPr>
        <w:t xml:space="preserve"> </w:t>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490EFCBA" w:rsidR="00C60FFA" w:rsidRDefault="00C60FFA" w:rsidP="00F74ABA">
      <w:r>
        <w:rPr>
          <w:noProof/>
        </w:rPr>
        <mc:AlternateContent>
          <mc:Choice Requires="wps">
            <w:drawing>
              <wp:anchor distT="0" distB="0" distL="114300" distR="114300" simplePos="0" relativeHeight="251661312" behindDoc="0" locked="0" layoutInCell="1" allowOverlap="1" wp14:anchorId="29A18864" wp14:editId="5F02403D">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A18864" id="_x0000_t202" coordsize="21600,21600" o:spt="202" path="m,l,21600r21600,l21600,xe">
                <v:stroke joinstyle="miter"/>
                <v:path gradientshapeok="t" o:connecttype="rect"/>
              </v:shapetype>
              <v:shape id="Text Box 10" o:spid="_x0000_s1027"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515D8B4F" w14:textId="77777777" w:rsidR="00C60FFA" w:rsidRDefault="00C60FFA" w:rsidP="00F74ABA">
      <w:r>
        <w:tab/>
      </w:r>
    </w:p>
    <w:p w14:paraId="0CB62966" w14:textId="77777777" w:rsidR="00C60FFA" w:rsidRDefault="00C60FFA" w:rsidP="00F74ABA"/>
    <w:p w14:paraId="435EDD69" w14:textId="5B5D9040" w:rsidR="00C60FFA" w:rsidRDefault="00C60FFA" w:rsidP="00F74ABA"/>
    <w:p w14:paraId="2F73D446" w14:textId="4132099B" w:rsidR="00994939" w:rsidRDefault="00994939" w:rsidP="00F74ABA"/>
    <w:p w14:paraId="37A76822" w14:textId="5E77789B" w:rsidR="00994939" w:rsidRDefault="00994939" w:rsidP="00F74ABA"/>
    <w:p w14:paraId="285AB4FE" w14:textId="657670EA" w:rsidR="00994939" w:rsidRDefault="00994939" w:rsidP="00F74ABA"/>
    <w:p w14:paraId="0BD6B3CD" w14:textId="0C142DAF" w:rsidR="00994939" w:rsidRDefault="00994939" w:rsidP="00F74ABA"/>
    <w:p w14:paraId="475AF4DA" w14:textId="79F14D33" w:rsidR="00994939" w:rsidRPr="00E92196" w:rsidRDefault="00154940" w:rsidP="00994939">
      <w:pPr>
        <w:pStyle w:val="Heading1"/>
        <w:numPr>
          <w:ilvl w:val="0"/>
          <w:numId w:val="47"/>
        </w:numPr>
        <w:rPr>
          <w:sz w:val="40"/>
          <w:szCs w:val="40"/>
        </w:rPr>
      </w:pPr>
      <w:r>
        <w:rPr>
          <w:sz w:val="40"/>
          <w:szCs w:val="40"/>
        </w:rPr>
        <w:lastRenderedPageBreak/>
        <w:t>2</w:t>
      </w:r>
      <w:r w:rsidR="00994939">
        <w:rPr>
          <w:sz w:val="40"/>
          <w:szCs w:val="40"/>
        </w:rPr>
        <w:t xml:space="preserve">   </w:t>
      </w:r>
      <w:r w:rsidR="00994939">
        <w:rPr>
          <w:sz w:val="40"/>
          <w:szCs w:val="40"/>
        </w:rPr>
        <w:t>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994939" w14:paraId="316DB410" w14:textId="77777777" w:rsidTr="00AB4D7D">
        <w:trPr>
          <w:trHeight w:val="783"/>
        </w:trPr>
        <w:tc>
          <w:tcPr>
            <w:tcW w:w="2681" w:type="dxa"/>
            <w:tcBorders>
              <w:top w:val="single" w:sz="24" w:space="0" w:color="auto"/>
              <w:left w:val="nil"/>
              <w:bottom w:val="nil"/>
              <w:right w:val="nil"/>
            </w:tcBorders>
          </w:tcPr>
          <w:p w14:paraId="07702BA9" w14:textId="77777777" w:rsidR="00994939" w:rsidRDefault="00994939" w:rsidP="00AB4D7D">
            <w:pPr>
              <w:rPr>
                <w:rFonts w:ascii="Times" w:hAnsi="Times" w:cs="Arial"/>
                <w:b/>
              </w:rPr>
            </w:pPr>
          </w:p>
        </w:tc>
        <w:tc>
          <w:tcPr>
            <w:tcW w:w="7980" w:type="dxa"/>
            <w:tcBorders>
              <w:top w:val="single" w:sz="24" w:space="0" w:color="auto"/>
              <w:left w:val="nil"/>
              <w:bottom w:val="nil"/>
              <w:right w:val="nil"/>
            </w:tcBorders>
          </w:tcPr>
          <w:p w14:paraId="7547AB69" w14:textId="77777777" w:rsidR="00994939" w:rsidRDefault="00994939" w:rsidP="00AB4D7D">
            <w:pPr>
              <w:jc w:val="both"/>
              <w:rPr>
                <w:rFonts w:asciiTheme="minorBidi" w:hAnsiTheme="minorBidi"/>
                <w:bCs/>
                <w:color w:val="484848"/>
                <w:sz w:val="28"/>
                <w:szCs w:val="28"/>
              </w:rPr>
            </w:pPr>
          </w:p>
          <w:p w14:paraId="5987E41D" w14:textId="21208AD3" w:rsidR="00994939" w:rsidRDefault="00994939" w:rsidP="00AB4D7D">
            <w:pPr>
              <w:jc w:val="both"/>
              <w:rPr>
                <w:rFonts w:asciiTheme="minorBidi" w:hAnsiTheme="minorBidi"/>
                <w:bCs/>
                <w:color w:val="484848"/>
                <w:sz w:val="28"/>
                <w:szCs w:val="28"/>
              </w:rPr>
            </w:pPr>
            <w:r>
              <w:rPr>
                <w:rFonts w:asciiTheme="minorBidi" w:hAnsiTheme="minorBidi"/>
                <w:bCs/>
                <w:color w:val="484848"/>
                <w:sz w:val="28"/>
                <w:szCs w:val="28"/>
              </w:rPr>
              <w:t>On logging in, the user will face a simple interface that shows the different abilities of the system. This window is shown in Figure 2.</w:t>
            </w:r>
          </w:p>
          <w:p w14:paraId="4D4707DF" w14:textId="77777777" w:rsidR="00994939" w:rsidRDefault="00994939" w:rsidP="00AB4D7D">
            <w:pPr>
              <w:jc w:val="both"/>
              <w:rPr>
                <w:rFonts w:asciiTheme="minorBidi" w:hAnsiTheme="minorBidi"/>
                <w:bCs/>
                <w:color w:val="484848"/>
                <w:sz w:val="28"/>
                <w:szCs w:val="28"/>
              </w:rPr>
            </w:pPr>
          </w:p>
          <w:p w14:paraId="3905DFF6" w14:textId="77777777" w:rsidR="00994939" w:rsidRPr="008D0907" w:rsidRDefault="00994939" w:rsidP="00AB4D7D">
            <w:pPr>
              <w:jc w:val="both"/>
              <w:rPr>
                <w:rFonts w:asciiTheme="minorBidi" w:hAnsiTheme="minorBidi"/>
                <w:bCs/>
                <w:color w:val="484848"/>
                <w:sz w:val="28"/>
                <w:szCs w:val="28"/>
              </w:rPr>
            </w:pPr>
          </w:p>
        </w:tc>
      </w:tr>
    </w:tbl>
    <w:p w14:paraId="7D2952A2" w14:textId="7EA519FD" w:rsidR="00994939" w:rsidRDefault="00994939" w:rsidP="00F74ABA">
      <w:r>
        <w:rPr>
          <w:noProof/>
        </w:rPr>
        <mc:AlternateContent>
          <mc:Choice Requires="wps">
            <w:drawing>
              <wp:anchor distT="0" distB="0" distL="114300" distR="114300" simplePos="0" relativeHeight="251675648" behindDoc="0" locked="0" layoutInCell="1" allowOverlap="1" wp14:anchorId="442317C2" wp14:editId="749B244E">
                <wp:simplePos x="0" y="0"/>
                <wp:positionH relativeFrom="margin">
                  <wp:posOffset>3739515</wp:posOffset>
                </wp:positionH>
                <wp:positionV relativeFrom="paragraph">
                  <wp:posOffset>1952625</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7E51D3FD" w14:textId="77777777" w:rsidR="00994939" w:rsidRDefault="00994939" w:rsidP="00994939">
                            <w:pPr>
                              <w:pStyle w:val="Caption"/>
                              <w:rPr>
                                <w:rStyle w:val="Emphasis"/>
                              </w:rPr>
                            </w:pPr>
                            <w:r w:rsidRPr="00C60FFA">
                              <w:rPr>
                                <w:rStyle w:val="Emphasis"/>
                              </w:rPr>
                              <w:t xml:space="preserve">Figure </w:t>
                            </w:r>
                            <w:r>
                              <w:rPr>
                                <w:rStyle w:val="Emphasis"/>
                              </w:rPr>
                              <w:t>2</w:t>
                            </w:r>
                            <w:r w:rsidRPr="00C60FFA">
                              <w:rPr>
                                <w:rStyle w:val="Emphasis"/>
                              </w:rPr>
                              <w:t xml:space="preserve">: </w:t>
                            </w:r>
                            <w:r>
                              <w:rPr>
                                <w:rStyle w:val="Emphasis"/>
                              </w:rPr>
                              <w:t>Menu window</w:t>
                            </w:r>
                          </w:p>
                          <w:p w14:paraId="7DFFD58E" w14:textId="652D99B4" w:rsidR="00994939" w:rsidRPr="00C60FFA" w:rsidRDefault="00994939" w:rsidP="00994939">
                            <w:pPr>
                              <w:pStyle w:val="Caption"/>
                              <w:rPr>
                                <w:rFonts w:ascii="Arial Black" w:hAnsi="Arial Black"/>
                                <w:sz w:val="18"/>
                              </w:rPr>
                            </w:pP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2317C2" id="Text Box 11" o:spid="_x0000_s1028" type="#_x0000_t202" style="position:absolute;margin-left:294.45pt;margin-top:153.75pt;width:108.85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" stroked="f">
                <v:textbox inset="0,0,0,0">
                  <w:txbxContent>
                    <w:p w14:paraId="7E51D3FD" w14:textId="77777777" w:rsidR="00994939" w:rsidRDefault="00994939" w:rsidP="00994939">
                      <w:pPr>
                        <w:pStyle w:val="Caption"/>
                        <w:rPr>
                          <w:rStyle w:val="Emphasis"/>
                        </w:rPr>
                      </w:pPr>
                      <w:r w:rsidRPr="00C60FFA">
                        <w:rPr>
                          <w:rStyle w:val="Emphasis"/>
                        </w:rPr>
                        <w:t xml:space="preserve">Figure </w:t>
                      </w:r>
                      <w:r>
                        <w:rPr>
                          <w:rStyle w:val="Emphasis"/>
                        </w:rPr>
                        <w:t>2</w:t>
                      </w:r>
                      <w:r w:rsidRPr="00C60FFA">
                        <w:rPr>
                          <w:rStyle w:val="Emphasis"/>
                        </w:rPr>
                        <w:t xml:space="preserve">: </w:t>
                      </w:r>
                      <w:r>
                        <w:rPr>
                          <w:rStyle w:val="Emphasis"/>
                        </w:rPr>
                        <w:t>Menu window</w:t>
                      </w:r>
                    </w:p>
                    <w:p w14:paraId="7DFFD58E" w14:textId="652D99B4" w:rsidR="00994939" w:rsidRPr="00C60FFA" w:rsidRDefault="00994939" w:rsidP="00994939">
                      <w:pPr>
                        <w:pStyle w:val="Caption"/>
                        <w:rPr>
                          <w:rFonts w:ascii="Arial Black" w:hAnsi="Arial Black"/>
                          <w:sz w:val="18"/>
                        </w:rPr>
                      </w:pPr>
                      <w:r w:rsidRPr="00C60FFA">
                        <w:rPr>
                          <w:rStyle w:val="Emphasis"/>
                        </w:rPr>
                        <w:t xml:space="preserve"> </w:t>
                      </w:r>
                    </w:p>
                  </w:txbxContent>
                </v:textbox>
                <w10:wrap anchorx="margin"/>
              </v:shape>
            </w:pict>
          </mc:Fallback>
        </mc:AlternateContent>
      </w:r>
      <w:r>
        <w:tab/>
      </w:r>
      <w:r>
        <w:rPr>
          <w:noProof/>
        </w:rPr>
        <w:drawing>
          <wp:inline distT="0" distB="0" distL="0" distR="0" wp14:anchorId="0229D2A2" wp14:editId="19823CFD">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p>
    <w:p w14:paraId="2E7E9B6E" w14:textId="3E20894E" w:rsidR="00994939" w:rsidRDefault="00994939" w:rsidP="00F74ABA"/>
    <w:p w14:paraId="01405B51" w14:textId="74BE63FC" w:rsidR="00994939" w:rsidRDefault="00994939" w:rsidP="00F74ABA"/>
    <w:p w14:paraId="470EAA0A" w14:textId="4673429A" w:rsidR="00994939" w:rsidRDefault="00994939" w:rsidP="00F74ABA"/>
    <w:p w14:paraId="4ECED93F" w14:textId="3E79F51C" w:rsidR="00994939" w:rsidRDefault="00994939" w:rsidP="00F74ABA"/>
    <w:p w14:paraId="67BCFF72" w14:textId="4A62FF5C" w:rsidR="00994939" w:rsidRDefault="00994939" w:rsidP="00F74ABA"/>
    <w:p w14:paraId="52EB3F97" w14:textId="5D9BF5F7" w:rsidR="00994939" w:rsidRDefault="00994939" w:rsidP="00F74ABA"/>
    <w:p w14:paraId="4337EDB5" w14:textId="19750546" w:rsidR="00994939" w:rsidRDefault="00994939" w:rsidP="00F74ABA"/>
    <w:p w14:paraId="395803B5" w14:textId="4C0695BA" w:rsidR="00994939" w:rsidRDefault="00994939" w:rsidP="00F74ABA"/>
    <w:p w14:paraId="33AAEC65" w14:textId="688994D3" w:rsidR="00994939" w:rsidRDefault="00994939" w:rsidP="00F74ABA"/>
    <w:p w14:paraId="011F444A" w14:textId="3A3DB988" w:rsidR="00994939" w:rsidRDefault="00994939" w:rsidP="00F74ABA"/>
    <w:p w14:paraId="6D037304" w14:textId="330614A3" w:rsidR="00994939" w:rsidRDefault="00994939" w:rsidP="00F74ABA"/>
    <w:p w14:paraId="0B527ADF" w14:textId="3705D789" w:rsidR="00994939" w:rsidRDefault="00994939" w:rsidP="00F74ABA"/>
    <w:p w14:paraId="762A66CD" w14:textId="67753C8F" w:rsidR="00994939" w:rsidRDefault="00994939" w:rsidP="00F74ABA"/>
    <w:p w14:paraId="17A12B65" w14:textId="7718BD88" w:rsidR="00994939" w:rsidRDefault="00994939" w:rsidP="00F74ABA"/>
    <w:p w14:paraId="0B2C0930" w14:textId="13A95AD1" w:rsidR="00994939" w:rsidRDefault="00994939" w:rsidP="00F74ABA"/>
    <w:p w14:paraId="630DC21D" w14:textId="504E8C81" w:rsidR="00994939" w:rsidRDefault="00994939" w:rsidP="00F74ABA"/>
    <w:p w14:paraId="70710169" w14:textId="5C2AD5D1" w:rsidR="00994939" w:rsidRDefault="00994939" w:rsidP="00F74ABA"/>
    <w:p w14:paraId="72598D83" w14:textId="18F6CE16" w:rsidR="00994939" w:rsidRDefault="00994939" w:rsidP="00F74ABA"/>
    <w:p w14:paraId="4F4CE893" w14:textId="49BAF7A4" w:rsidR="00994939" w:rsidRDefault="00994939" w:rsidP="00F74ABA"/>
    <w:p w14:paraId="24BB2B6B" w14:textId="00854567" w:rsidR="00994939" w:rsidRDefault="00994939" w:rsidP="00F74ABA"/>
    <w:p w14:paraId="13C441AF" w14:textId="020402D9" w:rsidR="00994939" w:rsidRDefault="00994939" w:rsidP="00F74ABA"/>
    <w:p w14:paraId="6EEE0064" w14:textId="7F7CC16E" w:rsidR="00994939" w:rsidRDefault="00994939" w:rsidP="00F74ABA"/>
    <w:p w14:paraId="701591F8" w14:textId="2293DE4C" w:rsidR="00994939" w:rsidRDefault="00994939" w:rsidP="00F74ABA"/>
    <w:p w14:paraId="1DC3C854" w14:textId="3C61571A" w:rsidR="00994939" w:rsidRDefault="00994939" w:rsidP="00F74ABA"/>
    <w:p w14:paraId="7D57643F" w14:textId="34023613" w:rsidR="00994939" w:rsidRDefault="00994939" w:rsidP="00F74ABA"/>
    <w:p w14:paraId="53E147C0" w14:textId="61031FF6" w:rsidR="00994939" w:rsidRDefault="00994939" w:rsidP="00F74ABA"/>
    <w:p w14:paraId="4FEDF7F5" w14:textId="2AF6A26E" w:rsidR="00994939" w:rsidRDefault="00994939" w:rsidP="00F74ABA"/>
    <w:p w14:paraId="05E0F626" w14:textId="6AF3F83A" w:rsidR="00994939" w:rsidRDefault="00994939" w:rsidP="00F74ABA"/>
    <w:p w14:paraId="2C86CB72" w14:textId="77777777" w:rsidR="00994939" w:rsidRDefault="00994939" w:rsidP="00F74ABA"/>
    <w:p w14:paraId="1FF0F1A8" w14:textId="77777777" w:rsidR="00C60FFA" w:rsidRDefault="00C60FFA" w:rsidP="00F74ABA"/>
    <w:p w14:paraId="79736E7A" w14:textId="1E820FCE" w:rsidR="00C60FFA" w:rsidRDefault="00C60FFA" w:rsidP="00F74ABA"/>
    <w:p w14:paraId="5C624437" w14:textId="67479278" w:rsidR="00C60FFA" w:rsidRPr="00E92196" w:rsidRDefault="00154940" w:rsidP="00C60FFA">
      <w:pPr>
        <w:pStyle w:val="Heading1"/>
        <w:numPr>
          <w:ilvl w:val="0"/>
          <w:numId w:val="42"/>
        </w:numPr>
        <w:rPr>
          <w:sz w:val="40"/>
          <w:szCs w:val="40"/>
        </w:rPr>
      </w:pPr>
      <w:r>
        <w:rPr>
          <w:sz w:val="40"/>
          <w:szCs w:val="40"/>
        </w:rPr>
        <w:lastRenderedPageBreak/>
        <w:t>3</w:t>
      </w:r>
      <w:r w:rsidR="00994939">
        <w:rPr>
          <w:sz w:val="40"/>
          <w:szCs w:val="40"/>
        </w:rPr>
        <w:t xml:space="preserve"> </w:t>
      </w:r>
      <w:r w:rsidR="002656D0">
        <w:rPr>
          <w:sz w:val="40"/>
          <w:szCs w:val="40"/>
        </w:rPr>
        <w:t xml:space="preserve">Handling </w:t>
      </w:r>
      <w:r w:rsidR="00C60FFA">
        <w:rPr>
          <w:sz w:val="40"/>
          <w:szCs w:val="40"/>
        </w:rPr>
        <w:t>Order</w:t>
      </w:r>
      <w:r w:rsidR="002656D0">
        <w:rPr>
          <w:sz w:val="40"/>
          <w:szCs w:val="40"/>
        </w:rPr>
        <w:t>s</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79E0B5A8" w:rsidR="002656D0" w:rsidRPr="002656D0" w:rsidRDefault="002656D0" w:rsidP="002656D0">
      <w:pPr>
        <w:pStyle w:val="Heading1"/>
        <w:rPr>
          <w:szCs w:val="32"/>
        </w:rPr>
      </w:pPr>
      <w:r>
        <w:rPr>
          <w:szCs w:val="32"/>
        </w:rPr>
        <w:t xml:space="preserve"> </w:t>
      </w:r>
      <w:r>
        <w:rPr>
          <w:szCs w:val="32"/>
        </w:rPr>
        <w:tab/>
        <w:t>1.</w:t>
      </w:r>
      <w:r w:rsidR="00154940">
        <w:rPr>
          <w:szCs w:val="32"/>
        </w:rPr>
        <w:t>3</w:t>
      </w:r>
      <w:r w:rsidRPr="002656D0">
        <w:rPr>
          <w:szCs w:val="32"/>
        </w:rPr>
        <w:t xml:space="preserve">.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607B144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6CD49D" id="Text Box 1" o:spid="_x0000_s1029"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Aa/HByLQIAAGcEAAAOAAAAAAAAAAAAAAAAAC4CAABk&#10;cnMvZTJvRG9jLnhtbFBLAQItABQABgAIAAAAIQAkJaSm3wAAAAkBAAAPAAAAAAAAAAAAAAAAAIcE&#10;AABkcnMvZG93bnJldi54bWxQSwUGAAAAAAQABADzAAAAkwU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6D5EAA06" w:rsidR="002656D0" w:rsidRPr="002656D0" w:rsidRDefault="002656D0" w:rsidP="002656D0">
      <w:pPr>
        <w:pStyle w:val="Heading1"/>
        <w:ind w:firstLine="720"/>
        <w:rPr>
          <w:szCs w:val="32"/>
        </w:rPr>
      </w:pPr>
      <w:r>
        <w:rPr>
          <w:szCs w:val="32"/>
        </w:rPr>
        <w:t>1.</w:t>
      </w:r>
      <w:r w:rsidR="00154940">
        <w:rPr>
          <w:szCs w:val="32"/>
        </w:rPr>
        <w:t>3</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5018602D"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394BFC60">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8221" cy="4246844"/>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A45CEF" id="Text Box 3" o:spid="_x0000_s1030"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67FFF676" w:rsidR="002656D0" w:rsidRPr="00E92196" w:rsidRDefault="00154940" w:rsidP="00154940">
      <w:pPr>
        <w:pStyle w:val="Heading1"/>
        <w:rPr>
          <w:sz w:val="40"/>
          <w:szCs w:val="40"/>
        </w:rPr>
      </w:pPr>
      <w:r>
        <w:rPr>
          <w:sz w:val="40"/>
          <w:szCs w:val="40"/>
        </w:rPr>
        <w:lastRenderedPageBreak/>
        <w:t xml:space="preserve">   </w:t>
      </w:r>
      <w:r w:rsidR="00994939">
        <w:rPr>
          <w:sz w:val="40"/>
          <w:szCs w:val="40"/>
        </w:rPr>
        <w:t xml:space="preserve">1.4 </w:t>
      </w:r>
      <w:r w:rsidR="002656D0">
        <w:rPr>
          <w:sz w:val="40"/>
          <w:szCs w:val="40"/>
        </w:rPr>
        <w:t xml:space="preserve">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10CB9BF5" w:rsidR="002656D0" w:rsidRPr="002656D0" w:rsidRDefault="002656D0" w:rsidP="002656D0">
      <w:pPr>
        <w:pStyle w:val="Heading1"/>
        <w:rPr>
          <w:szCs w:val="32"/>
        </w:rPr>
      </w:pPr>
      <w:r>
        <w:rPr>
          <w:szCs w:val="32"/>
        </w:rPr>
        <w:t xml:space="preserve"> </w:t>
      </w:r>
      <w:r>
        <w:rPr>
          <w:szCs w:val="32"/>
        </w:rPr>
        <w:tab/>
        <w:t>1.</w:t>
      </w:r>
      <w:r w:rsidR="00994939">
        <w:rPr>
          <w:szCs w:val="32"/>
        </w:rPr>
        <w:t>4</w:t>
      </w:r>
      <w:r w:rsidRPr="002656D0">
        <w:rPr>
          <w:szCs w:val="32"/>
        </w:rPr>
        <w:t xml:space="preserve">.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133C8F0F"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D0EF2E1" id="Text Box 5" o:spid="_x0000_s1031"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ay9lUS0CAABnBAAADgAAAAAAAAAAAAAAAAAuAgAAZHJz&#10;L2Uyb0RvYy54bWxQSwECLQAUAAYACAAAACEANMcqyt0AAAAIAQAADwAAAAAAAAAAAAAAAACHBAAA&#10;ZHJzL2Rvd25yZXYueG1sUEsFBgAAAAAEAAQA8wAAAJEFA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5CE3FE17" w:rsidR="002656D0" w:rsidRPr="002656D0" w:rsidRDefault="002656D0" w:rsidP="002656D0">
      <w:pPr>
        <w:pStyle w:val="Heading1"/>
        <w:ind w:firstLine="720"/>
        <w:rPr>
          <w:szCs w:val="32"/>
        </w:rPr>
      </w:pPr>
      <w:r>
        <w:rPr>
          <w:szCs w:val="32"/>
        </w:rPr>
        <w:t>1.</w:t>
      </w:r>
      <w:r w:rsidR="00994939">
        <w:rPr>
          <w:szCs w:val="32"/>
        </w:rPr>
        <w:t>4</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720EA734"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2AACE014" w:rsidR="00F73B8C" w:rsidRDefault="00646B9E" w:rsidP="005D168B">
      <w:pPr>
        <w:pStyle w:val="BodyText"/>
      </w:pPr>
      <w:r>
        <w:rPr>
          <w:noProof/>
        </w:rPr>
        <w:lastRenderedPageBreak/>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819FB0E" id="Text Box 12" o:spid="_x0000_s1032"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tDGokjACAABpBAAADgAAAAAAAAAAAAAAAAAu&#10;AgAAZHJzL2Uyb0RvYy54bWxQSwECLQAUAAYACAAAACEAE3W+4+AAAAAKAQAADwAAAAAAAAAAAAAA&#10;AACKBAAAZHJzL2Rvd25yZXYueG1sUEsFBgAAAAAEAAQA8wAAAJcFA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p w14:paraId="35C0464E" w14:textId="56FC273A" w:rsidR="00994939" w:rsidRDefault="00994939" w:rsidP="005D168B">
      <w:pPr>
        <w:pStyle w:val="BodyText"/>
      </w:pPr>
    </w:p>
    <w:p w14:paraId="62E2DEA1" w14:textId="77777777" w:rsidR="00994939" w:rsidRPr="002656D0" w:rsidRDefault="00994939" w:rsidP="00994939">
      <w:pPr>
        <w:pStyle w:val="BodyText"/>
      </w:pPr>
    </w:p>
    <w:p w14:paraId="3483A413" w14:textId="0D37B672" w:rsidR="00994939" w:rsidRPr="00E92196" w:rsidRDefault="00154940" w:rsidP="00994939">
      <w:pPr>
        <w:pStyle w:val="Heading1"/>
        <w:rPr>
          <w:sz w:val="40"/>
          <w:szCs w:val="40"/>
        </w:rPr>
      </w:pPr>
      <w:r>
        <w:rPr>
          <w:sz w:val="40"/>
          <w:szCs w:val="40"/>
        </w:rPr>
        <w:lastRenderedPageBreak/>
        <w:t xml:space="preserve">   </w:t>
      </w:r>
      <w:bookmarkStart w:id="1" w:name="_GoBack"/>
      <w:bookmarkEnd w:id="1"/>
      <w:r w:rsidR="00994939">
        <w:rPr>
          <w:sz w:val="40"/>
          <w:szCs w:val="40"/>
        </w:rPr>
        <w:t xml:space="preserve">1.5 </w:t>
      </w:r>
      <w:r w:rsidR="00994939">
        <w:rPr>
          <w:sz w:val="40"/>
          <w:szCs w:val="40"/>
        </w:rPr>
        <w:t xml:space="preserve">Handling </w:t>
      </w:r>
      <w:r w:rsidR="00994939">
        <w:rPr>
          <w:sz w:val="40"/>
          <w:szCs w:val="40"/>
        </w:rPr>
        <w:t>Food</w:t>
      </w:r>
      <w:r w:rsidR="00994939">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994939" w14:paraId="1606242C" w14:textId="77777777" w:rsidTr="00AB4D7D">
        <w:trPr>
          <w:trHeight w:val="783"/>
        </w:trPr>
        <w:tc>
          <w:tcPr>
            <w:tcW w:w="2681" w:type="dxa"/>
            <w:tcBorders>
              <w:top w:val="single" w:sz="24" w:space="0" w:color="auto"/>
              <w:left w:val="nil"/>
              <w:bottom w:val="nil"/>
              <w:right w:val="nil"/>
            </w:tcBorders>
          </w:tcPr>
          <w:p w14:paraId="393A41B9" w14:textId="77777777" w:rsidR="00994939" w:rsidRDefault="00994939" w:rsidP="00AB4D7D">
            <w:pPr>
              <w:rPr>
                <w:rFonts w:ascii="Times" w:hAnsi="Times" w:cs="Arial"/>
                <w:b/>
              </w:rPr>
            </w:pPr>
          </w:p>
        </w:tc>
        <w:tc>
          <w:tcPr>
            <w:tcW w:w="7980" w:type="dxa"/>
            <w:tcBorders>
              <w:top w:val="single" w:sz="24" w:space="0" w:color="auto"/>
              <w:left w:val="nil"/>
              <w:bottom w:val="nil"/>
              <w:right w:val="nil"/>
            </w:tcBorders>
          </w:tcPr>
          <w:p w14:paraId="0AF8215D" w14:textId="77777777" w:rsidR="00994939" w:rsidRDefault="00994939" w:rsidP="00AB4D7D">
            <w:pPr>
              <w:jc w:val="both"/>
              <w:rPr>
                <w:rFonts w:asciiTheme="minorBidi" w:hAnsiTheme="minorBidi"/>
                <w:bCs/>
                <w:color w:val="484848"/>
                <w:sz w:val="28"/>
                <w:szCs w:val="28"/>
              </w:rPr>
            </w:pPr>
          </w:p>
          <w:p w14:paraId="6C24A760" w14:textId="77777777" w:rsidR="00994939" w:rsidRDefault="00994939"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the staff employed by the restaurant. This includes employees in all positions. All the functionality related to staff, whether it may be adding staff, deleting staff or viewing information related to them, is described. </w:t>
            </w:r>
          </w:p>
          <w:p w14:paraId="55360FBA" w14:textId="77777777" w:rsidR="00994939" w:rsidRPr="008D0907" w:rsidRDefault="00994939" w:rsidP="00AB4D7D">
            <w:pPr>
              <w:jc w:val="both"/>
              <w:rPr>
                <w:rFonts w:asciiTheme="minorBidi" w:hAnsiTheme="minorBidi"/>
                <w:bCs/>
                <w:color w:val="484848"/>
                <w:sz w:val="28"/>
                <w:szCs w:val="28"/>
              </w:rPr>
            </w:pPr>
          </w:p>
        </w:tc>
      </w:tr>
    </w:tbl>
    <w:p w14:paraId="04A6580C" w14:textId="77777777" w:rsidR="00994939" w:rsidRDefault="00994939" w:rsidP="00994939"/>
    <w:p w14:paraId="7C8C7057" w14:textId="48A592F6" w:rsidR="00994939" w:rsidRPr="002656D0" w:rsidRDefault="00994939" w:rsidP="00994939">
      <w:pPr>
        <w:pStyle w:val="Heading1"/>
        <w:rPr>
          <w:szCs w:val="32"/>
        </w:rPr>
      </w:pPr>
      <w:r>
        <w:rPr>
          <w:szCs w:val="32"/>
        </w:rPr>
        <w:t xml:space="preserve"> </w:t>
      </w:r>
      <w:r>
        <w:rPr>
          <w:szCs w:val="32"/>
        </w:rPr>
        <w:tab/>
        <w:t>1.</w:t>
      </w:r>
      <w:r>
        <w:rPr>
          <w:szCs w:val="32"/>
        </w:rPr>
        <w:t>5</w:t>
      </w:r>
      <w:r w:rsidRPr="002656D0">
        <w:rPr>
          <w:szCs w:val="32"/>
        </w:rPr>
        <w:t xml:space="preserve">.1   </w:t>
      </w:r>
      <w:r>
        <w:rPr>
          <w:szCs w:val="32"/>
        </w:rPr>
        <w:t>Add</w:t>
      </w:r>
      <w:r w:rsidRPr="002656D0">
        <w:rPr>
          <w:szCs w:val="32"/>
        </w:rPr>
        <w:t xml:space="preserve"> </w:t>
      </w:r>
      <w:r>
        <w:rPr>
          <w:szCs w:val="32"/>
        </w:rPr>
        <w:t>Food</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994939" w14:paraId="5B828BE2" w14:textId="77777777" w:rsidTr="00AB4D7D">
        <w:trPr>
          <w:trHeight w:val="802"/>
        </w:trPr>
        <w:tc>
          <w:tcPr>
            <w:tcW w:w="2710" w:type="dxa"/>
            <w:tcBorders>
              <w:top w:val="single" w:sz="24" w:space="0" w:color="auto"/>
              <w:left w:val="nil"/>
              <w:bottom w:val="nil"/>
              <w:right w:val="nil"/>
            </w:tcBorders>
          </w:tcPr>
          <w:p w14:paraId="32BEAB59" w14:textId="77777777" w:rsidR="00994939" w:rsidRDefault="00994939" w:rsidP="00AB4D7D">
            <w:pPr>
              <w:rPr>
                <w:rFonts w:ascii="Times" w:hAnsi="Times" w:cs="Arial"/>
                <w:b/>
              </w:rPr>
            </w:pPr>
          </w:p>
        </w:tc>
        <w:tc>
          <w:tcPr>
            <w:tcW w:w="8068" w:type="dxa"/>
            <w:tcBorders>
              <w:top w:val="single" w:sz="24" w:space="0" w:color="auto"/>
              <w:left w:val="nil"/>
              <w:bottom w:val="nil"/>
              <w:right w:val="nil"/>
            </w:tcBorders>
          </w:tcPr>
          <w:p w14:paraId="57C044FB" w14:textId="77777777" w:rsidR="00994939" w:rsidRDefault="00994939" w:rsidP="00AB4D7D">
            <w:pPr>
              <w:jc w:val="both"/>
              <w:rPr>
                <w:rFonts w:asciiTheme="minorBidi" w:hAnsiTheme="minorBidi"/>
                <w:bCs/>
                <w:color w:val="484848"/>
                <w:sz w:val="28"/>
                <w:szCs w:val="28"/>
              </w:rPr>
            </w:pPr>
          </w:p>
          <w:p w14:paraId="06232E40" w14:textId="77777777" w:rsidR="00994939" w:rsidRDefault="00994939" w:rsidP="00AB4D7D">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 The fields specified with an asterisk are mandatory fields, without which the system would not advance to adding the employee. The functionality to modify already present records is hoped to be achieved in the final product.</w:t>
            </w:r>
          </w:p>
          <w:p w14:paraId="0EB1F14B" w14:textId="77777777" w:rsidR="00994939" w:rsidRPr="008D0907" w:rsidRDefault="00994939" w:rsidP="00AB4D7D">
            <w:pPr>
              <w:jc w:val="both"/>
              <w:rPr>
                <w:rFonts w:asciiTheme="minorBidi" w:hAnsiTheme="minorBidi"/>
                <w:bCs/>
                <w:color w:val="484848"/>
                <w:sz w:val="28"/>
                <w:szCs w:val="28"/>
              </w:rPr>
            </w:pPr>
          </w:p>
        </w:tc>
      </w:tr>
    </w:tbl>
    <w:p w14:paraId="3A3D3B70" w14:textId="77777777" w:rsidR="00994939" w:rsidRDefault="00994939" w:rsidP="00994939">
      <w:r>
        <w:t xml:space="preserve">                                                                     </w:t>
      </w:r>
      <w:r>
        <w:rPr>
          <w:noProof/>
        </w:rPr>
        <w:drawing>
          <wp:inline distT="0" distB="0" distL="0" distR="0" wp14:anchorId="775257A4" wp14:editId="2CF932D4">
            <wp:extent cx="4343400" cy="3733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985" cy="3736022"/>
                    </a:xfrm>
                    <a:prstGeom prst="rect">
                      <a:avLst/>
                    </a:prstGeom>
                  </pic:spPr>
                </pic:pic>
              </a:graphicData>
            </a:graphic>
          </wp:inline>
        </w:drawing>
      </w:r>
    </w:p>
    <w:p w14:paraId="5A1E0576" w14:textId="77777777" w:rsidR="00994939" w:rsidRDefault="00994939" w:rsidP="00994939"/>
    <w:p w14:paraId="4CC46E89" w14:textId="77777777" w:rsidR="00994939" w:rsidRDefault="00994939" w:rsidP="00994939">
      <w:r>
        <w:rPr>
          <w:noProof/>
        </w:rPr>
        <mc:AlternateContent>
          <mc:Choice Requires="wps">
            <w:drawing>
              <wp:anchor distT="0" distB="0" distL="114300" distR="114300" simplePos="0" relativeHeight="251677696" behindDoc="0" locked="0" layoutInCell="1" allowOverlap="1" wp14:anchorId="6F1FB96B" wp14:editId="2F1925DF">
                <wp:simplePos x="0" y="0"/>
                <wp:positionH relativeFrom="margin">
                  <wp:posOffset>3251608</wp:posOffset>
                </wp:positionH>
                <wp:positionV relativeFrom="paragraph">
                  <wp:posOffset>6350</wp:posOffset>
                </wp:positionV>
                <wp:extent cx="1701210" cy="202019"/>
                <wp:effectExtent l="0" t="0" r="0" b="7620"/>
                <wp:wrapNone/>
                <wp:docPr id="14" name="Text Box 14"/>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FCDC565" w14:textId="77777777" w:rsidR="00994939" w:rsidRPr="00C60FFA" w:rsidRDefault="00994939" w:rsidP="00994939">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FB96B" id="Text Box 14" o:spid="_x0000_s1033" type="#_x0000_t202" style="position:absolute;margin-left:256.05pt;margin-top:.5pt;width:133.95pt;height:15.9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" stroked="f">
                <v:textbox inset="0,0,0,0">
                  <w:txbxContent>
                    <w:p w14:paraId="5FCDC565" w14:textId="77777777" w:rsidR="00994939" w:rsidRPr="00C60FFA" w:rsidRDefault="00994939" w:rsidP="00994939">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26D1627A" w14:textId="77777777" w:rsidR="00994939" w:rsidRDefault="00994939" w:rsidP="00994939"/>
    <w:p w14:paraId="49BB9A97" w14:textId="77777777" w:rsidR="00994939" w:rsidRDefault="00994939" w:rsidP="00994939"/>
    <w:p w14:paraId="3D267C81" w14:textId="77777777" w:rsidR="00994939" w:rsidRDefault="00994939" w:rsidP="00994939"/>
    <w:p w14:paraId="08833F0D" w14:textId="77777777" w:rsidR="00994939" w:rsidRDefault="00994939" w:rsidP="00994939"/>
    <w:p w14:paraId="2E169590" w14:textId="77777777" w:rsidR="00994939" w:rsidRDefault="00994939" w:rsidP="00994939"/>
    <w:p w14:paraId="337485DD" w14:textId="58F4E9FC" w:rsidR="00994939" w:rsidRPr="002656D0" w:rsidRDefault="00994939" w:rsidP="00994939">
      <w:pPr>
        <w:pStyle w:val="Heading1"/>
        <w:ind w:firstLine="720"/>
        <w:rPr>
          <w:szCs w:val="32"/>
        </w:rPr>
      </w:pPr>
      <w:r>
        <w:rPr>
          <w:szCs w:val="32"/>
        </w:rPr>
        <w:t>1.</w:t>
      </w:r>
      <w:r>
        <w:rPr>
          <w:szCs w:val="32"/>
        </w:rPr>
        <w:t>5</w:t>
      </w:r>
      <w:r>
        <w:rPr>
          <w:szCs w:val="32"/>
        </w:rPr>
        <w:t>.2</w:t>
      </w:r>
      <w:r w:rsidRPr="002656D0">
        <w:rPr>
          <w:szCs w:val="32"/>
        </w:rPr>
        <w:t xml:space="preserve">   </w:t>
      </w:r>
      <w:r>
        <w:rPr>
          <w:szCs w:val="32"/>
        </w:rPr>
        <w:t>Search</w:t>
      </w:r>
      <w:r w:rsidRPr="002656D0">
        <w:rPr>
          <w:szCs w:val="32"/>
        </w:rPr>
        <w:t xml:space="preserve"> </w:t>
      </w:r>
      <w:r>
        <w:rPr>
          <w:szCs w:val="32"/>
        </w:rPr>
        <w:t>Food</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994939" w14:paraId="3BBAA00D" w14:textId="77777777" w:rsidTr="00AB4D7D">
        <w:trPr>
          <w:trHeight w:val="783"/>
        </w:trPr>
        <w:tc>
          <w:tcPr>
            <w:tcW w:w="2681" w:type="dxa"/>
            <w:tcBorders>
              <w:top w:val="single" w:sz="24" w:space="0" w:color="auto"/>
              <w:left w:val="nil"/>
              <w:bottom w:val="nil"/>
              <w:right w:val="nil"/>
            </w:tcBorders>
          </w:tcPr>
          <w:p w14:paraId="18402CE1" w14:textId="77777777" w:rsidR="00994939" w:rsidRDefault="00994939" w:rsidP="00AB4D7D">
            <w:pPr>
              <w:rPr>
                <w:rFonts w:ascii="Times" w:hAnsi="Times" w:cs="Arial"/>
                <w:b/>
              </w:rPr>
            </w:pPr>
          </w:p>
        </w:tc>
        <w:tc>
          <w:tcPr>
            <w:tcW w:w="7980" w:type="dxa"/>
            <w:tcBorders>
              <w:top w:val="single" w:sz="24" w:space="0" w:color="auto"/>
              <w:left w:val="nil"/>
              <w:bottom w:val="nil"/>
              <w:right w:val="nil"/>
            </w:tcBorders>
          </w:tcPr>
          <w:p w14:paraId="7106730D" w14:textId="77777777" w:rsidR="00994939" w:rsidRDefault="00994939" w:rsidP="00AB4D7D">
            <w:pPr>
              <w:jc w:val="both"/>
              <w:rPr>
                <w:rFonts w:asciiTheme="minorBidi" w:hAnsiTheme="minorBidi"/>
                <w:bCs/>
                <w:color w:val="484848"/>
                <w:sz w:val="28"/>
                <w:szCs w:val="28"/>
              </w:rPr>
            </w:pPr>
          </w:p>
          <w:p w14:paraId="1F78A639" w14:textId="77777777" w:rsidR="00994939" w:rsidRDefault="00994939" w:rsidP="00AB4D7D">
            <w:pPr>
              <w:jc w:val="both"/>
              <w:rPr>
                <w:rFonts w:asciiTheme="minorBidi" w:hAnsiTheme="minorBidi"/>
                <w:bCs/>
                <w:color w:val="484848"/>
                <w:sz w:val="28"/>
                <w:szCs w:val="28"/>
              </w:rPr>
            </w:pPr>
            <w:r>
              <w:rPr>
                <w:rFonts w:asciiTheme="minorBidi" w:hAnsiTheme="minorBidi"/>
                <w:bCs/>
                <w:color w:val="484848"/>
                <w:sz w:val="28"/>
                <w:szCs w:val="28"/>
              </w:rPr>
              <w:t>The window to search the staff records is shown in Figure 6. This window works in similar fashion to the window in Figure 4, as the user does not have to necessarily put in all the fields and the search functionality will work with whatever is provided. This functionality accommodates the lapse of memory on the user’s side.</w:t>
            </w:r>
          </w:p>
          <w:p w14:paraId="728D8CC8" w14:textId="77777777" w:rsidR="00994939" w:rsidRDefault="00994939" w:rsidP="00AB4D7D">
            <w:pPr>
              <w:jc w:val="both"/>
              <w:rPr>
                <w:rFonts w:asciiTheme="minorBidi" w:hAnsiTheme="minorBidi"/>
                <w:bCs/>
                <w:color w:val="484848"/>
                <w:sz w:val="28"/>
                <w:szCs w:val="28"/>
              </w:rPr>
            </w:pPr>
          </w:p>
          <w:p w14:paraId="3B5EB7B6" w14:textId="77777777" w:rsidR="00994939" w:rsidRPr="008D0907" w:rsidRDefault="00994939" w:rsidP="00AB4D7D">
            <w:pPr>
              <w:jc w:val="both"/>
              <w:rPr>
                <w:rFonts w:asciiTheme="minorBidi" w:hAnsiTheme="minorBidi"/>
                <w:bCs/>
                <w:color w:val="484848"/>
                <w:sz w:val="28"/>
                <w:szCs w:val="28"/>
              </w:rPr>
            </w:pPr>
          </w:p>
        </w:tc>
      </w:tr>
    </w:tbl>
    <w:p w14:paraId="019AF1E3" w14:textId="77777777" w:rsidR="00994939" w:rsidRDefault="00994939" w:rsidP="00994939"/>
    <w:p w14:paraId="303E38CE" w14:textId="77777777" w:rsidR="00994939" w:rsidRDefault="00994939" w:rsidP="00994939">
      <w:r>
        <w:t xml:space="preserve">                                                                       </w:t>
      </w:r>
      <w:r>
        <w:rPr>
          <w:noProof/>
        </w:rPr>
        <w:drawing>
          <wp:inline distT="0" distB="0" distL="0" distR="0" wp14:anchorId="72CEBA58" wp14:editId="7FCFB61B">
            <wp:extent cx="4883150" cy="3619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619500"/>
                    </a:xfrm>
                    <a:prstGeom prst="rect">
                      <a:avLst/>
                    </a:prstGeom>
                  </pic:spPr>
                </pic:pic>
              </a:graphicData>
            </a:graphic>
          </wp:inline>
        </w:drawing>
      </w:r>
    </w:p>
    <w:p w14:paraId="5E15F82C" w14:textId="77777777" w:rsidR="00994939" w:rsidRPr="002656D0" w:rsidRDefault="00994939" w:rsidP="00994939">
      <w:pPr>
        <w:sectPr w:rsidR="00994939"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0BDEA450" w14:textId="77777777" w:rsidR="00994939" w:rsidRPr="005D168B" w:rsidRDefault="00994939" w:rsidP="00994939">
      <w:pPr>
        <w:pStyle w:val="BodyText"/>
      </w:pPr>
      <w:r>
        <w:rPr>
          <w:noProof/>
        </w:rPr>
        <w:lastRenderedPageBreak/>
        <mc:AlternateContent>
          <mc:Choice Requires="wps">
            <w:drawing>
              <wp:anchor distT="0" distB="0" distL="114300" distR="114300" simplePos="0" relativeHeight="251678720" behindDoc="0" locked="0" layoutInCell="1" allowOverlap="1" wp14:anchorId="5E8A18A0" wp14:editId="72DFA4D6">
                <wp:simplePos x="0" y="0"/>
                <wp:positionH relativeFrom="margin">
                  <wp:posOffset>3537319</wp:posOffset>
                </wp:positionH>
                <wp:positionV relativeFrom="paragraph">
                  <wp:posOffset>474364</wp:posOffset>
                </wp:positionV>
                <wp:extent cx="1818167" cy="393405"/>
                <wp:effectExtent l="0" t="0" r="0" b="6985"/>
                <wp:wrapNone/>
                <wp:docPr id="15" name="Text Box 15"/>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3B74D7E7" w14:textId="77777777" w:rsidR="00994939" w:rsidRPr="00C60FFA" w:rsidRDefault="00994939" w:rsidP="00994939">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A18A0" id="Text Box 15" o:spid="_x0000_s1034" type="#_x0000_t202" style="position:absolute;left:0;text-align:left;margin-left:278.55pt;margin-top:37.35pt;width:143.15pt;height:31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" stroked="f">
                <v:textbox inset="0,0,0,0">
                  <w:txbxContent>
                    <w:p w14:paraId="3B74D7E7" w14:textId="77777777" w:rsidR="00994939" w:rsidRPr="00C60FFA" w:rsidRDefault="00994939" w:rsidP="00994939">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t xml:space="preserve">  </w:t>
      </w:r>
    </w:p>
    <w:p w14:paraId="2279B490" w14:textId="77777777" w:rsidR="00994939" w:rsidRPr="005D168B" w:rsidRDefault="00994939" w:rsidP="005D168B">
      <w:pPr>
        <w:pStyle w:val="BodyText"/>
      </w:pPr>
    </w:p>
    <w:sectPr w:rsidR="00994939"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556B21" w14:textId="77777777" w:rsidR="00CB59DD" w:rsidRDefault="00CB59DD">
      <w:r>
        <w:separator/>
      </w:r>
    </w:p>
  </w:endnote>
  <w:endnote w:type="continuationSeparator" w:id="0">
    <w:p w14:paraId="6CDE19E1" w14:textId="77777777" w:rsidR="00CB59DD" w:rsidRDefault="00CB59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14:paraId="63AC79C2" w14:textId="1E4C5BA2" w:rsidR="002656D0" w:rsidRDefault="002656D0">
        <w:pPr>
          <w:pStyle w:val="Footer"/>
        </w:pPr>
        <w:r>
          <w:fldChar w:fldCharType="begin"/>
        </w:r>
        <w:r>
          <w:instrText xml:space="preserve"> PAGE   \* MERGEFORMAT </w:instrText>
        </w:r>
        <w:r>
          <w:fldChar w:fldCharType="separate"/>
        </w:r>
        <w:r w:rsidR="00154940">
          <w:rPr>
            <w:noProof/>
          </w:rPr>
          <w:t>10</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BD65B" w14:textId="77777777" w:rsidR="00CB59DD" w:rsidRDefault="00CB59DD">
      <w:r>
        <w:separator/>
      </w:r>
    </w:p>
  </w:footnote>
  <w:footnote w:type="continuationSeparator" w:id="0">
    <w:p w14:paraId="0021487F" w14:textId="77777777" w:rsidR="00CB59DD" w:rsidRDefault="00CB59D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33D511" w14:textId="77777777" w:rsidR="00E16EE8" w:rsidRDefault="00E16E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04B7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4"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5" w15:restartNumberingAfterBreak="0">
    <w:nsid w:val="63882B2E"/>
    <w:multiLevelType w:val="singleLevel"/>
    <w:tmpl w:val="8D1E4DD4"/>
    <w:lvl w:ilvl="0">
      <w:start w:val="1"/>
      <w:numFmt w:val="none"/>
      <w:lvlText w:val=""/>
      <w:legacy w:legacy="1" w:legacySpace="0" w:legacyIndent="360"/>
      <w:lvlJc w:val="left"/>
    </w:lvl>
  </w:abstractNum>
  <w:abstractNum w:abstractNumId="26"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07BFC"/>
    <w:multiLevelType w:val="singleLevel"/>
    <w:tmpl w:val="80DE380C"/>
    <w:lvl w:ilvl="0">
      <w:start w:val="1"/>
      <w:numFmt w:val="none"/>
      <w:lvlText w:val=""/>
      <w:legacy w:legacy="1" w:legacySpace="0" w:legacyIndent="360"/>
      <w:lvlJc w:val="left"/>
    </w:lvl>
  </w:abstractNum>
  <w:abstractNum w:abstractNumId="28"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9D7287"/>
    <w:multiLevelType w:val="singleLevel"/>
    <w:tmpl w:val="DE76053A"/>
    <w:lvl w:ilvl="0">
      <w:start w:val="1"/>
      <w:numFmt w:val="none"/>
      <w:lvlText w:val=""/>
      <w:legacy w:legacy="1" w:legacySpace="0" w:legacyIndent="360"/>
      <w:lvlJc w:val="left"/>
    </w:lvl>
  </w:abstractNum>
  <w:abstractNum w:abstractNumId="30"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4"/>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3"/>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5"/>
  </w:num>
  <w:num w:numId="19">
    <w:abstractNumId w:val="5"/>
  </w:num>
  <w:num w:numId="20">
    <w:abstractNumId w:val="29"/>
  </w:num>
  <w:num w:numId="21">
    <w:abstractNumId w:val="27"/>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30"/>
  </w:num>
  <w:num w:numId="35">
    <w:abstractNumId w:val="15"/>
  </w:num>
  <w:num w:numId="36">
    <w:abstractNumId w:val="24"/>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2"/>
  </w:num>
  <w:num w:numId="38">
    <w:abstractNumId w:val="28"/>
  </w:num>
  <w:num w:numId="39">
    <w:abstractNumId w:val="11"/>
  </w:num>
  <w:num w:numId="40">
    <w:abstractNumId w:val="12"/>
  </w:num>
  <w:num w:numId="41">
    <w:abstractNumId w:val="6"/>
  </w:num>
  <w:num w:numId="42">
    <w:abstractNumId w:val="20"/>
  </w:num>
  <w:num w:numId="43">
    <w:abstractNumId w:val="21"/>
  </w:num>
  <w:num w:numId="44">
    <w:abstractNumId w:val="8"/>
  </w:num>
  <w:num w:numId="45">
    <w:abstractNumId w:val="26"/>
  </w:num>
  <w:num w:numId="46">
    <w:abstractNumId w:val="10"/>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qwUAH71MASwAAAA="/>
  </w:docVars>
  <w:rsids>
    <w:rsidRoot w:val="00BA227D"/>
    <w:rsid w:val="0003284F"/>
    <w:rsid w:val="00083F2B"/>
    <w:rsid w:val="00085F54"/>
    <w:rsid w:val="00095681"/>
    <w:rsid w:val="000A7AB4"/>
    <w:rsid w:val="000D380E"/>
    <w:rsid w:val="001461A8"/>
    <w:rsid w:val="00154940"/>
    <w:rsid w:val="001576D8"/>
    <w:rsid w:val="001B7A5D"/>
    <w:rsid w:val="001E41A2"/>
    <w:rsid w:val="002204F1"/>
    <w:rsid w:val="0024770C"/>
    <w:rsid w:val="002656D0"/>
    <w:rsid w:val="0027017B"/>
    <w:rsid w:val="00277B76"/>
    <w:rsid w:val="002806FE"/>
    <w:rsid w:val="002A209B"/>
    <w:rsid w:val="002D4C6B"/>
    <w:rsid w:val="0031562B"/>
    <w:rsid w:val="00323BE3"/>
    <w:rsid w:val="00380CB9"/>
    <w:rsid w:val="003871D2"/>
    <w:rsid w:val="003A72F9"/>
    <w:rsid w:val="003C3900"/>
    <w:rsid w:val="003D2659"/>
    <w:rsid w:val="0040359C"/>
    <w:rsid w:val="004205D9"/>
    <w:rsid w:val="004265DB"/>
    <w:rsid w:val="004656AE"/>
    <w:rsid w:val="004A4678"/>
    <w:rsid w:val="004B067C"/>
    <w:rsid w:val="005016F4"/>
    <w:rsid w:val="005749ED"/>
    <w:rsid w:val="00574D3B"/>
    <w:rsid w:val="005A23FC"/>
    <w:rsid w:val="005C03EB"/>
    <w:rsid w:val="005D168B"/>
    <w:rsid w:val="005D26B9"/>
    <w:rsid w:val="005E6DCE"/>
    <w:rsid w:val="005E7DF3"/>
    <w:rsid w:val="005F6105"/>
    <w:rsid w:val="00634427"/>
    <w:rsid w:val="00646B9E"/>
    <w:rsid w:val="00661A20"/>
    <w:rsid w:val="00667722"/>
    <w:rsid w:val="006822C0"/>
    <w:rsid w:val="00684F60"/>
    <w:rsid w:val="006B62E8"/>
    <w:rsid w:val="007023FA"/>
    <w:rsid w:val="007459C1"/>
    <w:rsid w:val="00757671"/>
    <w:rsid w:val="00764EA4"/>
    <w:rsid w:val="007741A8"/>
    <w:rsid w:val="007A3843"/>
    <w:rsid w:val="007B7080"/>
    <w:rsid w:val="007C5FC5"/>
    <w:rsid w:val="007D633B"/>
    <w:rsid w:val="007D706E"/>
    <w:rsid w:val="007E6D6A"/>
    <w:rsid w:val="007F744D"/>
    <w:rsid w:val="00823E3A"/>
    <w:rsid w:val="00827A78"/>
    <w:rsid w:val="0084757A"/>
    <w:rsid w:val="008629BC"/>
    <w:rsid w:val="00865939"/>
    <w:rsid w:val="008B6D14"/>
    <w:rsid w:val="008D0907"/>
    <w:rsid w:val="008D7A52"/>
    <w:rsid w:val="008E4DF6"/>
    <w:rsid w:val="00900148"/>
    <w:rsid w:val="00961301"/>
    <w:rsid w:val="00961E4C"/>
    <w:rsid w:val="009620D9"/>
    <w:rsid w:val="0096781B"/>
    <w:rsid w:val="0097215E"/>
    <w:rsid w:val="00977C9A"/>
    <w:rsid w:val="00994939"/>
    <w:rsid w:val="00A14EF4"/>
    <w:rsid w:val="00A27855"/>
    <w:rsid w:val="00A40721"/>
    <w:rsid w:val="00A5331B"/>
    <w:rsid w:val="00AC4CAC"/>
    <w:rsid w:val="00AF5B2E"/>
    <w:rsid w:val="00B41464"/>
    <w:rsid w:val="00B75975"/>
    <w:rsid w:val="00B9112D"/>
    <w:rsid w:val="00BA227D"/>
    <w:rsid w:val="00C60FFA"/>
    <w:rsid w:val="00C635B5"/>
    <w:rsid w:val="00C9146C"/>
    <w:rsid w:val="00CB59DD"/>
    <w:rsid w:val="00CC4583"/>
    <w:rsid w:val="00CF0D27"/>
    <w:rsid w:val="00D05564"/>
    <w:rsid w:val="00D20313"/>
    <w:rsid w:val="00D50FF0"/>
    <w:rsid w:val="00D61364"/>
    <w:rsid w:val="00D6516D"/>
    <w:rsid w:val="00D828CC"/>
    <w:rsid w:val="00DA28BB"/>
    <w:rsid w:val="00DB05AE"/>
    <w:rsid w:val="00DB3D9F"/>
    <w:rsid w:val="00DD095F"/>
    <w:rsid w:val="00DD3B5F"/>
    <w:rsid w:val="00E16EE8"/>
    <w:rsid w:val="00E64DEE"/>
    <w:rsid w:val="00E92196"/>
    <w:rsid w:val="00F247A9"/>
    <w:rsid w:val="00F24DBF"/>
    <w:rsid w:val="00F34963"/>
    <w:rsid w:val="00F47F16"/>
    <w:rsid w:val="00F73B8C"/>
    <w:rsid w:val="00F74ABA"/>
    <w:rsid w:val="00F84128"/>
    <w:rsid w:val="00F8730F"/>
    <w:rsid w:val="00FB271F"/>
    <w:rsid w:val="00FB52A7"/>
    <w:rsid w:val="00FC4D3A"/>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51</TotalTime>
  <Pages>11</Pages>
  <Words>911</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47</cp:revision>
  <cp:lastPrinted>2003-03-21T11:17:00Z</cp:lastPrinted>
  <dcterms:created xsi:type="dcterms:W3CDTF">2019-12-01T14:10:00Z</dcterms:created>
  <dcterms:modified xsi:type="dcterms:W3CDTF">2019-12-0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